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5F047" w14:textId="5850F8AE" w:rsidR="0008134B" w:rsidRDefault="008C395D">
      <w:r>
        <w:rPr>
          <w:noProof/>
        </w:rPr>
        <w:drawing>
          <wp:inline distT="0" distB="0" distL="0" distR="0" wp14:anchorId="35611982" wp14:editId="2F375520">
            <wp:extent cx="5274310" cy="263588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3481EF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78DF" w14:textId="55C41730" w:rsidR="009B01AE" w:rsidRDefault="00941AF2">
      <w:r>
        <w:rPr>
          <w:rFonts w:hint="eastAsia"/>
          <w:noProof/>
        </w:rPr>
        <w:drawing>
          <wp:inline distT="0" distB="0" distL="0" distR="0" wp14:anchorId="018C1E36" wp14:editId="3E788922">
            <wp:extent cx="5274310" cy="223139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3435C2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6168" w14:textId="412315DB" w:rsidR="00AE32C1" w:rsidRDefault="006E4A37">
      <w:r>
        <w:rPr>
          <w:rFonts w:hint="eastAsia"/>
          <w:noProof/>
        </w:rPr>
        <w:drawing>
          <wp:inline distT="0" distB="0" distL="0" distR="0" wp14:anchorId="785FD7E5" wp14:editId="567AD3FB">
            <wp:extent cx="5274310" cy="1725295"/>
            <wp:effectExtent l="0" t="0" r="254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344C55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A4BF2" w14:textId="57FA3E3A" w:rsidR="006E4A37" w:rsidRDefault="005376B7">
      <w:r>
        <w:rPr>
          <w:rFonts w:hint="eastAsia"/>
          <w:noProof/>
        </w:rPr>
        <w:lastRenderedPageBreak/>
        <w:drawing>
          <wp:inline distT="0" distB="0" distL="0" distR="0" wp14:anchorId="54E8041B" wp14:editId="49E4041E">
            <wp:extent cx="5274310" cy="3001645"/>
            <wp:effectExtent l="0" t="0" r="254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345B23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20EBD" w14:textId="1A4955CD" w:rsidR="00720FF8" w:rsidRDefault="00704CB7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0A6D6561" wp14:editId="6E382860">
            <wp:extent cx="5274310" cy="170243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345024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20F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EBB79C" w14:textId="77777777" w:rsidR="00F70681" w:rsidRDefault="00F70681" w:rsidP="009B01AE">
      <w:r>
        <w:separator/>
      </w:r>
    </w:p>
  </w:endnote>
  <w:endnote w:type="continuationSeparator" w:id="0">
    <w:p w14:paraId="3A7C8A91" w14:textId="77777777" w:rsidR="00F70681" w:rsidRDefault="00F70681" w:rsidP="009B0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6B37C" w14:textId="77777777" w:rsidR="00F70681" w:rsidRDefault="00F70681" w:rsidP="009B01AE">
      <w:r>
        <w:separator/>
      </w:r>
    </w:p>
  </w:footnote>
  <w:footnote w:type="continuationSeparator" w:id="0">
    <w:p w14:paraId="32C3B02C" w14:textId="77777777" w:rsidR="00F70681" w:rsidRDefault="00F70681" w:rsidP="009B01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be0NDEyNjAwNzZV0lEKTi0uzszPAykwrAUAwZe/YSwAAAA="/>
  </w:docVars>
  <w:rsids>
    <w:rsidRoot w:val="009F10C3"/>
    <w:rsid w:val="0008134B"/>
    <w:rsid w:val="003678E3"/>
    <w:rsid w:val="005376B7"/>
    <w:rsid w:val="005434A0"/>
    <w:rsid w:val="006E4A37"/>
    <w:rsid w:val="00704CB7"/>
    <w:rsid w:val="00720FF8"/>
    <w:rsid w:val="008C395D"/>
    <w:rsid w:val="00941AF2"/>
    <w:rsid w:val="00993E08"/>
    <w:rsid w:val="009B01AE"/>
    <w:rsid w:val="009F10C3"/>
    <w:rsid w:val="00AE32C1"/>
    <w:rsid w:val="00F70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D2BE13"/>
  <w15:chartTrackingRefBased/>
  <w15:docId w15:val="{7580F681-B29A-4D43-9D5B-E7BA14640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01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01A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01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01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tmp"/><Relationship Id="rId4" Type="http://schemas.openxmlformats.org/officeDocument/2006/relationships/footnotes" Target="footnotes.xml"/><Relationship Id="rId9" Type="http://schemas.openxmlformats.org/officeDocument/2006/relationships/image" Target="media/image4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Jack</dc:creator>
  <cp:keywords/>
  <dc:description/>
  <cp:lastModifiedBy>Dong Jack</cp:lastModifiedBy>
  <cp:revision>12</cp:revision>
  <dcterms:created xsi:type="dcterms:W3CDTF">2019-05-06T23:13:00Z</dcterms:created>
  <dcterms:modified xsi:type="dcterms:W3CDTF">2019-05-06T23:41:00Z</dcterms:modified>
</cp:coreProperties>
</file>